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B5A572" w14:textId="1C209AFC" w:rsidR="00FF7F55" w:rsidRPr="00AB4CDD" w:rsidRDefault="00D3149B" w:rsidP="00AB4CDD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İŞLETME</w:t>
      </w:r>
      <w:r w:rsidR="00AB4CDD" w:rsidRPr="00AB4CDD">
        <w:rPr>
          <w:rFonts w:ascii="Times New Roman" w:hAnsi="Times New Roman" w:cs="Times New Roman"/>
          <w:b/>
          <w:bCs/>
        </w:rPr>
        <w:t xml:space="preserve"> TEZLİ YÜKSEK LİSANS</w:t>
      </w:r>
      <w:r>
        <w:rPr>
          <w:rFonts w:ascii="Times New Roman" w:hAnsi="Times New Roman" w:cs="Times New Roman"/>
          <w:b/>
          <w:bCs/>
        </w:rPr>
        <w:t xml:space="preserve"> 2021-2022</w:t>
      </w:r>
      <w:r w:rsidR="00AB4CDD" w:rsidRPr="00AB4CDD">
        <w:rPr>
          <w:rFonts w:ascii="Times New Roman" w:hAnsi="Times New Roman" w:cs="Times New Roman"/>
          <w:b/>
          <w:bCs/>
        </w:rPr>
        <w:t xml:space="preserve"> </w:t>
      </w:r>
      <w:r w:rsidR="00FA3D1B">
        <w:rPr>
          <w:rFonts w:ascii="Times New Roman" w:hAnsi="Times New Roman" w:cs="Times New Roman"/>
          <w:b/>
          <w:bCs/>
        </w:rPr>
        <w:t>BAHAR</w:t>
      </w:r>
      <w:r>
        <w:rPr>
          <w:rFonts w:ascii="Times New Roman" w:hAnsi="Times New Roman" w:cs="Times New Roman"/>
          <w:b/>
          <w:bCs/>
        </w:rPr>
        <w:t xml:space="preserve"> DÖNEMİ </w:t>
      </w:r>
      <w:r w:rsidR="00AB4CDD" w:rsidRPr="00AB4CDD">
        <w:rPr>
          <w:rFonts w:ascii="Times New Roman" w:hAnsi="Times New Roman" w:cs="Times New Roman"/>
          <w:b/>
          <w:bCs/>
        </w:rPr>
        <w:t>HAFTALIK DERS PROGRAMI</w:t>
      </w:r>
    </w:p>
    <w:p w14:paraId="2CFD6B3E" w14:textId="1724BB29" w:rsidR="00AB4CDD" w:rsidRPr="007A64FD" w:rsidRDefault="00AB4CD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  <w:u w:val="single"/>
        </w:rPr>
        <w:t>Öğretim Elemanının</w:t>
      </w:r>
    </w:p>
    <w:p w14:paraId="7281138B" w14:textId="0E9F9CF9" w:rsidR="00AB4CDD" w:rsidRPr="007A64FD" w:rsidRDefault="00AB4CD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>Ünvanı</w:t>
      </w:r>
      <w:proofErr w:type="spellEnd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Adı Soyadı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B45C32" w:rsidRPr="007A64FD">
        <w:rPr>
          <w:rFonts w:ascii="Times New Roman" w:hAnsi="Times New Roman" w:cs="Times New Roman"/>
          <w:b/>
          <w:bCs/>
          <w:sz w:val="20"/>
          <w:szCs w:val="20"/>
        </w:rPr>
        <w:t>Prof. Dr. Mehmet Cevher MARİN</w:t>
      </w:r>
    </w:p>
    <w:p w14:paraId="15DB05FB" w14:textId="7520DB5A" w:rsidR="00AB4CDD" w:rsidRPr="007A64FD" w:rsidRDefault="00AB4CD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>İdari Görevi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173CBD"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ekan </w:t>
      </w:r>
    </w:p>
    <w:p w14:paraId="1BAA7024" w14:textId="6E9DEB11" w:rsidR="00AB4CDD" w:rsidRPr="007A64FD" w:rsidRDefault="00AB4CD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Bağlı Bulunduğu Birim  </w:t>
      </w:r>
      <w:r w:rsidR="007A64FD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>: İktisadi ve İdari Bilimler Fakültesi</w:t>
      </w:r>
    </w:p>
    <w:p w14:paraId="3E8E1E15" w14:textId="7489F308" w:rsidR="00892874" w:rsidRPr="007A64FD" w:rsidRDefault="00892874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erslik                                      </w:t>
      </w:r>
      <w:r w:rsidR="007A64FD">
        <w:rPr>
          <w:rFonts w:ascii="Times New Roman" w:hAnsi="Times New Roman" w:cs="Times New Roman"/>
          <w:b/>
          <w:bCs/>
          <w:sz w:val="20"/>
          <w:szCs w:val="20"/>
        </w:rPr>
        <w:t xml:space="preserve">   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: 1</w:t>
      </w:r>
      <w:proofErr w:type="gramEnd"/>
      <w:r w:rsidRPr="007A64FD">
        <w:rPr>
          <w:rFonts w:ascii="Times New Roman" w:hAnsi="Times New Roman" w:cs="Times New Roman"/>
          <w:b/>
          <w:bCs/>
          <w:sz w:val="20"/>
          <w:szCs w:val="20"/>
        </w:rPr>
        <w:t>. Kat, D-201</w:t>
      </w:r>
    </w:p>
    <w:tbl>
      <w:tblPr>
        <w:tblpPr w:leftFromText="141" w:rightFromText="141" w:vertAnchor="page" w:horzAnchor="margin" w:tblpY="4021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126"/>
        <w:gridCol w:w="3015"/>
      </w:tblGrid>
      <w:tr w:rsidR="00D55D76" w:rsidRPr="00AB4CDD" w14:paraId="5ADAE41F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EF583E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8FF83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3F3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FA3AFD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B5D35B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79FC8F" w14:textId="77777777" w:rsidR="00D55D76" w:rsidRPr="00D3149B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3149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D55D76" w:rsidRPr="00AB4CDD" w14:paraId="7F982436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A6E61DD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8:00-09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AD24A5" w14:textId="2E79922C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637ABF" w14:textId="7CED1633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68E30D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DB589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E378A5" w14:textId="77777777" w:rsidR="00D55D76" w:rsidRPr="00AB4CDD" w:rsidRDefault="00D55D76" w:rsidP="00D55D76">
            <w:pPr>
              <w:rPr>
                <w:rFonts w:ascii="Times New Roman" w:hAnsi="Times New Roman" w:cs="Times New Roman"/>
              </w:rPr>
            </w:pPr>
          </w:p>
        </w:tc>
      </w:tr>
      <w:tr w:rsidR="00D55D76" w:rsidRPr="00AB4CDD" w14:paraId="5E2B463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B21665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9:00-10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11CE05" w14:textId="0B6EA2BC" w:rsidR="00D55D76" w:rsidRPr="00200C9C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991E5" w14:textId="08E96E57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FEF699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4747D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9AD6B2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158C041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1F79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0:00-11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F316A5" w14:textId="75AC6FF3" w:rsidR="00D55D76" w:rsidRPr="00200C9C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88EC8" w14:textId="2D7C1839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4A7C80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3971F48" w14:textId="1B686929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97CC7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4EAB6E5D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85C0C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1:00-12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420ECE" w14:textId="661FBCA4" w:rsidR="00D55D76" w:rsidRPr="00200C9C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3EAD41" w14:textId="5A8FBC69" w:rsidR="00D55D76" w:rsidRPr="00D55D76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898E33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211078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81B28C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57" w:rsidRPr="00AB4CDD" w14:paraId="09F8CC71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22BC310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3E7045E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9F75E5" w14:textId="77777777" w:rsidR="00D55D57" w:rsidRPr="00D55D76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07AB3AC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E4BB363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92DB801" w14:textId="77777777" w:rsidR="00D55D57" w:rsidRPr="00AB4CDD" w:rsidRDefault="00D55D57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3418DD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B5C6E5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3:00-14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9C0240" w14:textId="61B51478" w:rsidR="00D55D76" w:rsidRPr="00AB4CDD" w:rsidRDefault="00E61062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syal Bilimlerde Veri Analiz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F40E4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95D65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C0BB1E" w14:textId="1668B3ED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D7360E" w14:textId="308FC441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5007820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EBCB13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4:00-15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DA5A71" w14:textId="56C07A60" w:rsidR="00D55D76" w:rsidRPr="00AB4CDD" w:rsidRDefault="00E61062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osyal Bilimlerde Veri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Analzi</w:t>
            </w:r>
            <w:proofErr w:type="spellEnd"/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CC5FE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887D0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327541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C8F910" w14:textId="49CB5B6C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16B351FB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1313C4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5:00-16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EA10E8" w14:textId="433FEB7E" w:rsidR="00D55D76" w:rsidRPr="00AB4CDD" w:rsidRDefault="00E61062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osyal Bilimlerde Veri Analizi 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9771CA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54699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A22AEF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55D403" w14:textId="197F0D49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55D76" w:rsidRPr="00AB4CDD" w14:paraId="431B8F39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5CCA52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6:00-17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CA9837" w14:textId="7CF5EA88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3E2329" w14:textId="3A2D7533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D7CA0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6EBBE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2C21DB" w14:textId="77777777" w:rsidR="00D55D76" w:rsidRPr="00AB4CDD" w:rsidRDefault="00D55D76" w:rsidP="00D55D7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0760E07" w14:textId="2FD5DDAE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Öğretim Elemanının</w:t>
      </w:r>
    </w:p>
    <w:p w14:paraId="6C04F590" w14:textId="2B3CCF01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>Ünvanı</w:t>
      </w:r>
      <w:proofErr w:type="spellEnd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Adı Soyadı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496CA3"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r. </w:t>
      </w:r>
      <w:proofErr w:type="spellStart"/>
      <w:r w:rsidR="00496CA3" w:rsidRPr="007A64FD">
        <w:rPr>
          <w:rFonts w:ascii="Times New Roman" w:hAnsi="Times New Roman" w:cs="Times New Roman"/>
          <w:b/>
          <w:bCs/>
          <w:sz w:val="20"/>
          <w:szCs w:val="20"/>
        </w:rPr>
        <w:t>Öğr</w:t>
      </w:r>
      <w:proofErr w:type="spellEnd"/>
      <w:r w:rsidR="00496CA3" w:rsidRPr="007A64FD">
        <w:rPr>
          <w:rFonts w:ascii="Times New Roman" w:hAnsi="Times New Roman" w:cs="Times New Roman"/>
          <w:b/>
          <w:bCs/>
          <w:sz w:val="20"/>
          <w:szCs w:val="20"/>
        </w:rPr>
        <w:t>. Üyesi Aynur TAŞ</w:t>
      </w:r>
    </w:p>
    <w:p w14:paraId="154D790C" w14:textId="4D64D901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>İdari Görevi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496CA3" w:rsidRPr="007A64FD">
        <w:rPr>
          <w:rFonts w:ascii="Times New Roman" w:hAnsi="Times New Roman" w:cs="Times New Roman"/>
          <w:b/>
          <w:bCs/>
          <w:sz w:val="20"/>
          <w:szCs w:val="20"/>
        </w:rPr>
        <w:t>Bölüm Başkanı</w:t>
      </w:r>
    </w:p>
    <w:p w14:paraId="58296BD8" w14:textId="0606A470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>Bağlı Bulunduğu Birim</w:t>
      </w:r>
      <w:r w:rsidR="007A64F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>: İktisadi ve İdari Bilimler Fakültesi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126"/>
        <w:gridCol w:w="3015"/>
      </w:tblGrid>
      <w:tr w:rsidR="00694091" w:rsidRPr="00AB4CDD" w14:paraId="2222BA42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D33BB0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A58BED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F5FDC1" w14:textId="77777777" w:rsidR="00694091" w:rsidRPr="00935E25" w:rsidRDefault="00694091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935E25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14BC37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85616C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74519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694091" w:rsidRPr="00AB4CDD" w14:paraId="0A03AB7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9503837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8:00-09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895F57" w14:textId="737BE61A" w:rsidR="00694091" w:rsidRPr="002F274E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1B396B" w14:textId="23C6BE6E" w:rsidR="00694091" w:rsidRPr="00935E25" w:rsidRDefault="00694091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7662CF" w14:textId="7FB4AD85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B98E18" w14:textId="62E42209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8D18F7" w14:textId="2EEC44DD" w:rsidR="00694091" w:rsidRPr="00AB4CDD" w:rsidRDefault="008F74A2" w:rsidP="006034F5">
            <w:pPr>
              <w:rPr>
                <w:rFonts w:ascii="Times New Roman" w:hAnsi="Times New Roman" w:cs="Times New Roman"/>
              </w:rPr>
            </w:pPr>
            <w:r w:rsidRPr="00E1743E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C27AC0" w:rsidRPr="00AB4CDD" w14:paraId="104A7DA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D52DF3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9:00-10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508E95" w14:textId="2E73FA79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AB2A9" w14:textId="7337603D" w:rsidR="00694091" w:rsidRPr="00935E25" w:rsidRDefault="00694091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24D0A3" w14:textId="5171D5C1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64F5DA" w14:textId="0B7B4D59" w:rsidR="00694091" w:rsidRPr="000A3889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3870C2" w14:textId="54618586" w:rsidR="00694091" w:rsidRPr="00AB4CDD" w:rsidRDefault="008F74A2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1743E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694091" w:rsidRPr="00AB4CDD" w14:paraId="072C6AD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C3F5FF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0:00-11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C0F68F" w14:textId="2C3BE933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BF9D74" w14:textId="325CC69B" w:rsidR="00694091" w:rsidRPr="00935E25" w:rsidRDefault="00694091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83E76" w14:textId="1722327E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510E1C" w14:textId="3DC46D14" w:rsidR="00694091" w:rsidRPr="000A3889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970876" w14:textId="58A3FA65" w:rsidR="00694091" w:rsidRPr="00AB4CDD" w:rsidRDefault="00E1743E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E1743E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694091" w:rsidRPr="00AB4CDD" w14:paraId="20169741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0C6B83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1:00-12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856884" w14:textId="116E088C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76753" w14:textId="220E1ACE" w:rsidR="00694091" w:rsidRPr="00935E25" w:rsidRDefault="00694091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1386B0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22D5DF" w14:textId="4B80C38B" w:rsidR="00694091" w:rsidRPr="000A3889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738DE0" w14:textId="29705E93" w:rsidR="00694091" w:rsidRPr="00AB4CDD" w:rsidRDefault="00E1743E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D55D57" w:rsidRPr="00AB4CDD" w14:paraId="13693344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340900D" w14:textId="77777777" w:rsidR="00D55D57" w:rsidRPr="00AB4CDD" w:rsidRDefault="00D55D57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EE347A6" w14:textId="77777777" w:rsidR="00D55D57" w:rsidRPr="002F274E" w:rsidRDefault="00D55D57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04067C6" w14:textId="77777777" w:rsidR="00D55D57" w:rsidRPr="00935E25" w:rsidRDefault="00D55D57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1D9E0D0" w14:textId="77777777" w:rsidR="00D55D57" w:rsidRPr="00AB4CDD" w:rsidRDefault="00D55D57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E9242C9" w14:textId="77777777" w:rsidR="00D55D57" w:rsidRPr="00AB4CDD" w:rsidRDefault="00D55D57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C18EDD7" w14:textId="77777777" w:rsidR="00D55D57" w:rsidRPr="00AB4CDD" w:rsidRDefault="00D55D57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694091" w:rsidRPr="00AB4CDD" w14:paraId="2960C339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B55A07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3:00-14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B87F9" w14:textId="4A5B4533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AC3598" w14:textId="420955CF" w:rsidR="00694091" w:rsidRPr="009F7DA2" w:rsidRDefault="003C72C7" w:rsidP="003C72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Liderlik ve Motivasyon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90F5C4" w14:textId="7F720724" w:rsidR="00694091" w:rsidRPr="00AB4CDD" w:rsidRDefault="008F74A2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ez Hazırlık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31291B" w14:textId="391AA202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02E6E6" w14:textId="73457CAB" w:rsidR="00694091" w:rsidRPr="00AB4CDD" w:rsidRDefault="00312DC3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694091" w:rsidRPr="00AB4CDD" w14:paraId="352956D3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2E27FE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4:00-15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C0FD4A" w14:textId="12105A55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1B455" w14:textId="4EBDFAE0" w:rsidR="00694091" w:rsidRPr="009F7DA2" w:rsidRDefault="003C72C7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iderlik ve Motivasyon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300EC9" w14:textId="07A1DF89" w:rsidR="00694091" w:rsidRPr="00AB4CDD" w:rsidRDefault="008F74A2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B409E9" w14:textId="213EA778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ED2821" w14:textId="7CC762B6" w:rsidR="00694091" w:rsidRPr="00AB4CDD" w:rsidRDefault="00312DC3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694091" w:rsidRPr="00AB4CDD" w14:paraId="447AA97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F4B885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5:00-16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576DF5" w14:textId="0F113FBC" w:rsidR="00694091" w:rsidRPr="002F274E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2206DA" w14:textId="325BC62D" w:rsidR="00694091" w:rsidRPr="009F7DA2" w:rsidRDefault="003C72C7" w:rsidP="00935E2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iderlik ve Motivasyon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DB189" w14:textId="4DB634EB" w:rsidR="00694091" w:rsidRPr="00AB4CDD" w:rsidRDefault="008F74A2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40C2EB" w14:textId="4DC60AC1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826573" w14:textId="579C1397" w:rsidR="00694091" w:rsidRPr="00AB4CDD" w:rsidRDefault="00312DC3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694091" w:rsidRPr="00AB4CDD" w14:paraId="6CC7C77B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C43F61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6:00-17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C03D75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02ADD0" w14:textId="7777777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D2C53A" w14:textId="7F4ADD97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E5128C" w14:textId="41977AC2" w:rsidR="00694091" w:rsidRPr="00AB4CDD" w:rsidRDefault="0069409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053B7C" w14:textId="31D515F5" w:rsidR="00694091" w:rsidRPr="00AB4CDD" w:rsidRDefault="00C708B1" w:rsidP="006940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</w:tbl>
    <w:p w14:paraId="3F068383" w14:textId="77777777" w:rsidR="007A64FD" w:rsidRPr="007A64FD" w:rsidRDefault="007A64F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erslik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: 1</w:t>
      </w:r>
      <w:proofErr w:type="gramEnd"/>
      <w:r w:rsidRPr="007A64FD">
        <w:rPr>
          <w:rFonts w:ascii="Times New Roman" w:hAnsi="Times New Roman" w:cs="Times New Roman"/>
          <w:b/>
          <w:bCs/>
          <w:sz w:val="20"/>
          <w:szCs w:val="20"/>
        </w:rPr>
        <w:t>. Kat, D-201</w:t>
      </w:r>
    </w:p>
    <w:p w14:paraId="481B16EF" w14:textId="77777777" w:rsidR="00694091" w:rsidRPr="00AB4CDD" w:rsidRDefault="00694091" w:rsidP="007A64FD">
      <w:pPr>
        <w:rPr>
          <w:rFonts w:ascii="Times New Roman" w:hAnsi="Times New Roman" w:cs="Times New Roman"/>
          <w:b/>
          <w:bCs/>
        </w:rPr>
      </w:pPr>
    </w:p>
    <w:p w14:paraId="507AC8F5" w14:textId="47DF1A6E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Öğretim Elemanının</w:t>
      </w:r>
    </w:p>
    <w:p w14:paraId="117C5252" w14:textId="52DA1B62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>Ünvanı</w:t>
      </w:r>
      <w:proofErr w:type="spellEnd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Adı Soyadı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935E25" w:rsidRPr="007A64FD">
        <w:rPr>
          <w:rFonts w:ascii="Times New Roman" w:hAnsi="Times New Roman" w:cs="Times New Roman"/>
          <w:b/>
          <w:bCs/>
          <w:sz w:val="20"/>
          <w:szCs w:val="20"/>
        </w:rPr>
        <w:t>Doç. Dr. İlknur BİLGEN</w:t>
      </w:r>
    </w:p>
    <w:p w14:paraId="696EDC2B" w14:textId="6DBCD395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>İdari Görevi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935E25" w:rsidRPr="007A64FD">
        <w:rPr>
          <w:rFonts w:ascii="Times New Roman" w:hAnsi="Times New Roman" w:cs="Times New Roman"/>
          <w:b/>
          <w:bCs/>
          <w:sz w:val="20"/>
          <w:szCs w:val="20"/>
        </w:rPr>
        <w:t>Bölüm Başkanı</w:t>
      </w:r>
    </w:p>
    <w:p w14:paraId="5D01494B" w14:textId="00A2463A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Bağlı Bulunduğu Birim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80916">
        <w:rPr>
          <w:rFonts w:ascii="Times New Roman" w:hAnsi="Times New Roman" w:cs="Times New Roman"/>
          <w:b/>
          <w:bCs/>
          <w:sz w:val="20"/>
          <w:szCs w:val="20"/>
        </w:rPr>
        <w:t xml:space="preserve">            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D3149B" w:rsidRPr="007A64FD">
        <w:rPr>
          <w:rFonts w:ascii="Times New Roman" w:hAnsi="Times New Roman" w:cs="Times New Roman"/>
          <w:b/>
          <w:bCs/>
          <w:sz w:val="20"/>
          <w:szCs w:val="20"/>
        </w:rPr>
        <w:t>İktisadi ve İdari Bilimler Fakültesi</w:t>
      </w:r>
    </w:p>
    <w:p w14:paraId="57EBEADF" w14:textId="2BAF6BE3" w:rsidR="007A64FD" w:rsidRPr="007A64FD" w:rsidRDefault="007A64F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>Derslik                                            : 1</w:t>
      </w:r>
      <w:proofErr w:type="gramEnd"/>
      <w:r w:rsidRPr="007A64FD">
        <w:rPr>
          <w:rFonts w:ascii="Times New Roman" w:hAnsi="Times New Roman" w:cs="Times New Roman"/>
          <w:b/>
          <w:bCs/>
          <w:sz w:val="20"/>
          <w:szCs w:val="20"/>
        </w:rPr>
        <w:t>. 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1947"/>
        <w:gridCol w:w="2589"/>
        <w:gridCol w:w="2552"/>
      </w:tblGrid>
      <w:tr w:rsidR="00694091" w:rsidRPr="00AB4CDD" w14:paraId="4B5847EE" w14:textId="77777777" w:rsidTr="00D55D57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659CC3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3BA87F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BC1129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EB4A01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82E8B8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26CB76" w14:textId="77777777" w:rsidR="00694091" w:rsidRPr="00AB4CDD" w:rsidRDefault="00694091" w:rsidP="006034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C27AC0" w:rsidRPr="00AB4CDD" w14:paraId="024A414E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14CC5C0A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8:00-09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F3B8A8" w14:textId="07FF42F4" w:rsidR="00C27AC0" w:rsidRPr="002545A0" w:rsidRDefault="00206C84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545A0">
              <w:rPr>
                <w:rFonts w:ascii="Times New Roman" w:hAnsi="Times New Roman" w:cs="Times New Roman"/>
              </w:rPr>
              <w:t>Yüksek Lisans Uzmanlık Alan Der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FABE" w14:textId="79BD420B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4332A7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FAEC28" w14:textId="69D744E9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42C347" w14:textId="4B6F4873" w:rsidR="00C27AC0" w:rsidRPr="00AB4CDD" w:rsidRDefault="00C27AC0" w:rsidP="00C27AC0">
            <w:pPr>
              <w:rPr>
                <w:rFonts w:ascii="Times New Roman" w:hAnsi="Times New Roman" w:cs="Times New Roman"/>
              </w:rPr>
            </w:pPr>
          </w:p>
        </w:tc>
      </w:tr>
      <w:tr w:rsidR="00C27AC0" w:rsidRPr="00AB4CDD" w14:paraId="0A3D1CD2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B7FDE3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9:00-10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93E248" w14:textId="4DA82A46" w:rsidR="00C27AC0" w:rsidRPr="002545A0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545A0">
              <w:rPr>
                <w:rFonts w:ascii="Times New Roman" w:hAnsi="Times New Roman" w:cs="Times New Roman"/>
              </w:rPr>
              <w:t>Yüksek Lisans Uzmanlık Alan Der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5CB573" w14:textId="6C9B970E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AA000D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D0D58F" w14:textId="10A2611E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9D7277" w14:textId="5BE3D76E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C27AC0" w:rsidRPr="00AB4CDD" w14:paraId="39A1FF75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8769BF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0:00-11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F0ACD7" w14:textId="7C00587A" w:rsidR="00C27AC0" w:rsidRPr="002545A0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545A0">
              <w:rPr>
                <w:rFonts w:ascii="Times New Roman" w:hAnsi="Times New Roman" w:cs="Times New Roman"/>
              </w:rPr>
              <w:t>Yüksek Lisans Uzmanlık Alan Der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236F86" w14:textId="27FEE60E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7A4318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CBA45" w14:textId="798E22B8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32DF02" w14:textId="39512E62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Tez Hazırlık Çalışması</w:t>
            </w:r>
          </w:p>
        </w:tc>
      </w:tr>
      <w:tr w:rsidR="00C27AC0" w:rsidRPr="00AB4CDD" w14:paraId="4671005A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1FA08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1:00-12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71C62C" w14:textId="50D07130" w:rsidR="00C27AC0" w:rsidRPr="00D55D76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CC4179" w14:textId="78CC6533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F8C7B3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120AE5" w14:textId="2D5FB353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8F08B" w14:textId="48C5933F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7417B">
              <w:rPr>
                <w:rFonts w:ascii="Times New Roman" w:hAnsi="Times New Roman" w:cs="Times New Roman"/>
                <w:color w:val="000000"/>
              </w:rPr>
              <w:t>Yüksek Lisans Tez Hazırlık Çalışması</w:t>
            </w:r>
          </w:p>
        </w:tc>
      </w:tr>
      <w:tr w:rsidR="00D55D57" w:rsidRPr="00AB4CDD" w14:paraId="568FEA98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22C6DC08" w14:textId="77777777" w:rsidR="00D55D57" w:rsidRPr="00AB4CDD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1F3F406" w14:textId="77777777" w:rsidR="00D55D57" w:rsidRPr="00D55D76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46E57135" w14:textId="77777777" w:rsidR="00D55D57" w:rsidRPr="00AB4CDD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B34CEB9" w14:textId="77777777" w:rsidR="00D55D57" w:rsidRPr="00AB4CDD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63EB928E" w14:textId="77777777" w:rsidR="00D55D57" w:rsidRPr="00AB4CDD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5F623B75" w14:textId="77777777" w:rsidR="00D55D57" w:rsidRPr="00AB4CDD" w:rsidRDefault="00D55D57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27AC0" w:rsidRPr="00AB4CDD" w14:paraId="5C3D337C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76046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3:00-14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A546A2" w14:textId="55D64281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936939" w14:textId="69493743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38AEA2" w14:textId="2C942707" w:rsidR="00C27AC0" w:rsidRPr="009F7DA2" w:rsidRDefault="00C27AC0" w:rsidP="00037D3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9071AA" w14:textId="77483023" w:rsidR="00C27AC0" w:rsidRPr="00D7417B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65676A" w14:textId="698BD8F9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</w:tr>
      <w:tr w:rsidR="00C27AC0" w:rsidRPr="00AB4CDD" w14:paraId="37844C40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CFE0E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4:00-15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DB290A" w14:textId="7D19AE8F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C24930" w14:textId="26BB01E2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7E8723" w14:textId="18B25A4F" w:rsidR="00C27AC0" w:rsidRPr="009F7DA2" w:rsidRDefault="00C27AC0" w:rsidP="00037D3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13153E" w14:textId="75D85919" w:rsidR="00C27AC0" w:rsidRPr="00D7417B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22C8F6" w14:textId="4A48EB30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</w:tr>
      <w:tr w:rsidR="00C27AC0" w:rsidRPr="00AB4CDD" w14:paraId="2A2F7236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E06A5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5:00-16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01C826" w14:textId="0672C3AB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683C57" w14:textId="57B089C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DF839D" w14:textId="171431AD" w:rsidR="00C27AC0" w:rsidRPr="009F7DA2" w:rsidRDefault="00C27AC0" w:rsidP="00037D3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C8E5BF" w14:textId="2CCF8861" w:rsidR="00C27AC0" w:rsidRPr="00D7417B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azarlama Yönetim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227D58" w14:textId="5FE59803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</w:tr>
      <w:tr w:rsidR="00C27AC0" w:rsidRPr="00AB4CDD" w14:paraId="30E5E95F" w14:textId="77777777" w:rsidTr="00D55D57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3D41E7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6:00-17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163547" w14:textId="7BC9274C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06B018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9E779D" w14:textId="77777777" w:rsidR="00C27AC0" w:rsidRPr="00AB4CDD" w:rsidRDefault="00C27AC0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8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5F9549" w14:textId="4672F79E" w:rsidR="00C27AC0" w:rsidRPr="00AB4CDD" w:rsidRDefault="00D7417B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EEBD6E" w14:textId="3F5F73E5" w:rsidR="00C27AC0" w:rsidRPr="00AB4CDD" w:rsidRDefault="00037D32" w:rsidP="00C27A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</w:tr>
    </w:tbl>
    <w:p w14:paraId="040A8280" w14:textId="77777777" w:rsidR="00D33313" w:rsidRDefault="00D33313" w:rsidP="00694091">
      <w:pPr>
        <w:jc w:val="center"/>
        <w:rPr>
          <w:rFonts w:ascii="Times New Roman" w:hAnsi="Times New Roman" w:cs="Times New Roman"/>
          <w:b/>
          <w:bCs/>
        </w:rPr>
      </w:pPr>
    </w:p>
    <w:p w14:paraId="0E3BC619" w14:textId="16A81224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Öğretim Elemanının</w:t>
      </w:r>
    </w:p>
    <w:p w14:paraId="262B662E" w14:textId="7DD9150F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>Ünvanı</w:t>
      </w:r>
      <w:proofErr w:type="spellEnd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Adı Soyadı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672A1F"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r. </w:t>
      </w:r>
      <w:proofErr w:type="spellStart"/>
      <w:r w:rsidR="00672A1F" w:rsidRPr="007A64FD">
        <w:rPr>
          <w:rFonts w:ascii="Times New Roman" w:hAnsi="Times New Roman" w:cs="Times New Roman"/>
          <w:b/>
          <w:bCs/>
          <w:sz w:val="20"/>
          <w:szCs w:val="20"/>
        </w:rPr>
        <w:t>Öğr</w:t>
      </w:r>
      <w:proofErr w:type="spellEnd"/>
      <w:r w:rsidR="00672A1F"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. Üyesi Hava </w:t>
      </w:r>
      <w:proofErr w:type="spellStart"/>
      <w:r w:rsidR="00672A1F" w:rsidRPr="007A64FD">
        <w:rPr>
          <w:rFonts w:ascii="Times New Roman" w:hAnsi="Times New Roman" w:cs="Times New Roman"/>
          <w:b/>
          <w:bCs/>
          <w:sz w:val="20"/>
          <w:szCs w:val="20"/>
        </w:rPr>
        <w:t>Yaşbay</w:t>
      </w:r>
      <w:proofErr w:type="spellEnd"/>
      <w:r w:rsidR="00672A1F"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KOBAL</w:t>
      </w:r>
    </w:p>
    <w:p w14:paraId="69FBB5EB" w14:textId="67DFAB4D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>İdari Görevi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: </w:t>
      </w:r>
      <w:r w:rsidR="00F35086">
        <w:rPr>
          <w:rFonts w:ascii="Times New Roman" w:hAnsi="Times New Roman" w:cs="Times New Roman"/>
          <w:b/>
          <w:bCs/>
          <w:sz w:val="20"/>
          <w:szCs w:val="20"/>
        </w:rPr>
        <w:t>Bölüm Başkanı Yardımcısı</w:t>
      </w:r>
    </w:p>
    <w:p w14:paraId="787EF5F3" w14:textId="37BC79FD" w:rsidR="00694091" w:rsidRPr="007A64FD" w:rsidRDefault="00694091" w:rsidP="00694091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Bağlı Bulunduğu Birim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A64FD">
        <w:rPr>
          <w:rFonts w:ascii="Times New Roman" w:hAnsi="Times New Roman" w:cs="Times New Roman"/>
          <w:b/>
          <w:bCs/>
          <w:sz w:val="20"/>
          <w:szCs w:val="20"/>
        </w:rPr>
        <w:t xml:space="preserve">            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>: İktisadi ve İdari Bilimler Fakültesi</w:t>
      </w:r>
    </w:p>
    <w:p w14:paraId="51D023A0" w14:textId="7E441F00" w:rsidR="007A64FD" w:rsidRPr="007A64FD" w:rsidRDefault="007A64FD" w:rsidP="007A64FD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gramStart"/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Derslik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</w:t>
      </w:r>
      <w:r w:rsidRPr="007A64FD">
        <w:rPr>
          <w:rFonts w:ascii="Times New Roman" w:hAnsi="Times New Roman" w:cs="Times New Roman"/>
          <w:b/>
          <w:bCs/>
          <w:sz w:val="20"/>
          <w:szCs w:val="20"/>
        </w:rPr>
        <w:t xml:space="preserve">    : 1</w:t>
      </w:r>
      <w:proofErr w:type="gramEnd"/>
      <w:r w:rsidRPr="007A64FD">
        <w:rPr>
          <w:rFonts w:ascii="Times New Roman" w:hAnsi="Times New Roman" w:cs="Times New Roman"/>
          <w:b/>
          <w:bCs/>
          <w:sz w:val="20"/>
          <w:szCs w:val="20"/>
        </w:rPr>
        <w:t>. Kat, D-201</w:t>
      </w:r>
    </w:p>
    <w:tbl>
      <w:tblPr>
        <w:tblpPr w:leftFromText="141" w:rightFromText="141" w:vertAnchor="page" w:horzAnchor="margin" w:tblpY="4045"/>
        <w:tblW w:w="13922" w:type="dxa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6"/>
        <w:gridCol w:w="2655"/>
        <w:gridCol w:w="2873"/>
        <w:gridCol w:w="2127"/>
        <w:gridCol w:w="2409"/>
        <w:gridCol w:w="2552"/>
      </w:tblGrid>
      <w:tr w:rsidR="00D3149B" w:rsidRPr="00AB4CDD" w14:paraId="0C0492DB" w14:textId="77777777" w:rsidTr="00CE27F6">
        <w:trPr>
          <w:trHeight w:val="789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ACE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</w:rPr>
              <w:t xml:space="preserve">    Saat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9759B5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azartesi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592D19" w14:textId="77777777" w:rsidR="00D3149B" w:rsidRPr="00672A1F" w:rsidRDefault="00D3149B" w:rsidP="00672A1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672A1F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alı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2408B3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Çarşamba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6E951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Perşemb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5A79E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Cuma</w:t>
            </w:r>
          </w:p>
        </w:tc>
      </w:tr>
      <w:tr w:rsidR="00D3149B" w:rsidRPr="00AB4CDD" w14:paraId="326A8AB4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2682848C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8:00-09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23B00B" w14:textId="77777777" w:rsidR="00D3149B" w:rsidRPr="00D55D76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259740" w14:textId="77777777" w:rsidR="00D3149B" w:rsidRPr="00672A1F" w:rsidRDefault="00D3149B" w:rsidP="00672A1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28327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24CC42" w14:textId="2BEE3477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BCCF53" w14:textId="686A0F47" w:rsidR="00D3149B" w:rsidRPr="00AB4CDD" w:rsidRDefault="00CE27F6" w:rsidP="003F73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D3149B" w:rsidRPr="00AB4CDD" w14:paraId="2E736D2C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57F64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09:00-10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12EC2F" w14:textId="77777777" w:rsidR="00AA076B" w:rsidRPr="00D250FF" w:rsidRDefault="002545A0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250FF">
              <w:rPr>
                <w:rFonts w:ascii="Times New Roman" w:hAnsi="Times New Roman" w:cs="Times New Roman"/>
              </w:rPr>
              <w:t xml:space="preserve">Yüksek Lisans Tez </w:t>
            </w:r>
          </w:p>
          <w:p w14:paraId="158FE84C" w14:textId="3EF8C10D" w:rsidR="00D3149B" w:rsidRPr="00D250FF" w:rsidRDefault="002545A0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250FF">
              <w:rPr>
                <w:rFonts w:ascii="Times New Roman" w:hAnsi="Times New Roman" w:cs="Times New Roman"/>
              </w:rPr>
              <w:t>Hazırlık Çalışması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CF71AB" w14:textId="7B24AC59" w:rsidR="00D3149B" w:rsidRPr="009F7DA2" w:rsidRDefault="00525636" w:rsidP="00672A1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000000"/>
              </w:rPr>
              <w:t>güt Kuramları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488097" w14:textId="586D0358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Tez Hazırlık Çalışması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7A0807" w14:textId="7B7AA6D1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92F950" w14:textId="5A7D69D2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D3149B" w:rsidRPr="00AB4CDD" w14:paraId="5A965A5E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2FF53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0:00-11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E03792" w14:textId="0BD62E8F" w:rsidR="00D3149B" w:rsidRPr="00D250FF" w:rsidRDefault="002545A0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250FF">
              <w:rPr>
                <w:rFonts w:ascii="Times New Roman" w:hAnsi="Times New Roman" w:cs="Times New Roman"/>
              </w:rPr>
              <w:t>Seminer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C0B308" w14:textId="631ED24F" w:rsidR="00D3149B" w:rsidRPr="009F7DA2" w:rsidRDefault="00525636" w:rsidP="00672A1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A10F54" w14:textId="009A312B" w:rsidR="00D3149B" w:rsidRPr="00AB4CDD" w:rsidRDefault="004F474E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D5BFB0" w14:textId="5580F060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27A94B" w14:textId="0EC2F882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D3149B" w:rsidRPr="00AB4CDD" w14:paraId="58052DD0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15A3DC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1:00-12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3C1559" w14:textId="1EE36EE5" w:rsidR="00D3149B" w:rsidRPr="00D250FF" w:rsidRDefault="002545A0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D250FF">
              <w:rPr>
                <w:rFonts w:ascii="Times New Roman" w:hAnsi="Times New Roman" w:cs="Times New Roman"/>
              </w:rPr>
              <w:t>Seminer</w:t>
            </w: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0BDCC9" w14:textId="270F1E5B" w:rsidR="00D3149B" w:rsidRPr="009F7DA2" w:rsidRDefault="00525636" w:rsidP="00672A1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Örgüt Kuramları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21E29D" w14:textId="4B0BEF0C" w:rsidR="00D3149B" w:rsidRPr="00AB4CDD" w:rsidRDefault="004F474E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F6179" w14:textId="2AC17ED9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4B40E3" w14:textId="177953AB" w:rsidR="00D3149B" w:rsidRPr="00AB4CDD" w:rsidRDefault="00CE27F6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Yüksek Lisans Uzmanlık Alan Dersi</w:t>
            </w:r>
          </w:p>
        </w:tc>
      </w:tr>
      <w:tr w:rsidR="00D55D57" w:rsidRPr="00AB4CDD" w14:paraId="7D3BA314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369B67B" w14:textId="77777777" w:rsidR="00D55D57" w:rsidRPr="00AB4CDD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098A3273" w14:textId="77777777" w:rsidR="00D55D57" w:rsidRPr="00D55D76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15BE2E3C" w14:textId="77777777" w:rsidR="00D55D57" w:rsidRPr="00AB4CDD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C008013" w14:textId="77777777" w:rsidR="00D55D57" w:rsidRPr="00AB4CDD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7A3E2F4B" w14:textId="77777777" w:rsidR="00D55D57" w:rsidRPr="00AB4CDD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7F7F7F" w:themeFill="text1" w:themeFillTint="80"/>
          </w:tcPr>
          <w:p w14:paraId="3EA93AA5" w14:textId="77777777" w:rsidR="00D55D57" w:rsidRPr="00AB4CDD" w:rsidRDefault="00D55D57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3149B" w:rsidRPr="00AB4CDD" w14:paraId="738C0F31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BB6D63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3:00-14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604D3A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7F70E1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1A342B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501397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0C43A5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3149B" w:rsidRPr="00AB4CDD" w14:paraId="6DA07070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2FCD79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4:00-15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EA92C4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D540E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5E514F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6234B0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8C40D8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3149B" w:rsidRPr="00AB4CDD" w14:paraId="2AB2CE55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66DF3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5:00-16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B4E774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2047B9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6C6458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52392B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67FF1D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D3149B" w:rsidRPr="00AB4CDD" w14:paraId="114B6FEB" w14:textId="77777777" w:rsidTr="00CE27F6">
        <w:trPr>
          <w:trHeight w:val="632"/>
        </w:trPr>
        <w:tc>
          <w:tcPr>
            <w:tcW w:w="13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A261B5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AB4CDD">
              <w:rPr>
                <w:rFonts w:ascii="Times New Roman" w:hAnsi="Times New Roman" w:cs="Times New Roman"/>
                <w:b/>
                <w:bCs/>
                <w:color w:val="000000"/>
              </w:rPr>
              <w:t>16:00-17:00</w:t>
            </w: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8B1386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78F36B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1F0D89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572D6B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7623E2" w14:textId="77777777" w:rsidR="00D3149B" w:rsidRPr="00AB4CDD" w:rsidRDefault="00D3149B" w:rsidP="003F738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CFBD1D0" w14:textId="77777777" w:rsidR="00D3149B" w:rsidRPr="00AB4CDD" w:rsidRDefault="00D3149B" w:rsidP="00694091">
      <w:pPr>
        <w:jc w:val="both"/>
        <w:rPr>
          <w:rFonts w:ascii="Times New Roman" w:hAnsi="Times New Roman" w:cs="Times New Roman"/>
          <w:b/>
          <w:bCs/>
        </w:rPr>
      </w:pPr>
    </w:p>
    <w:sectPr w:rsidR="00D3149B" w:rsidRPr="00AB4CDD" w:rsidSect="0041307F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zcyAiJDMxMzEyUdpeDU4uLM/DyQAsNaAG8WC1YsAAAA"/>
  </w:docVars>
  <w:rsids>
    <w:rsidRoot w:val="0041307F"/>
    <w:rsid w:val="00011D23"/>
    <w:rsid w:val="00012EBB"/>
    <w:rsid w:val="00020E2B"/>
    <w:rsid w:val="00026FBB"/>
    <w:rsid w:val="00031A4A"/>
    <w:rsid w:val="00037D32"/>
    <w:rsid w:val="000622A3"/>
    <w:rsid w:val="00096507"/>
    <w:rsid w:val="000A3889"/>
    <w:rsid w:val="000C0768"/>
    <w:rsid w:val="000D6A94"/>
    <w:rsid w:val="000E168C"/>
    <w:rsid w:val="000E179E"/>
    <w:rsid w:val="000E445E"/>
    <w:rsid w:val="000E4AC4"/>
    <w:rsid w:val="00107045"/>
    <w:rsid w:val="001100C3"/>
    <w:rsid w:val="0012284F"/>
    <w:rsid w:val="00124107"/>
    <w:rsid w:val="00124595"/>
    <w:rsid w:val="00157507"/>
    <w:rsid w:val="00173CBD"/>
    <w:rsid w:val="0017716F"/>
    <w:rsid w:val="00180916"/>
    <w:rsid w:val="001962E6"/>
    <w:rsid w:val="001B4569"/>
    <w:rsid w:val="00200C9C"/>
    <w:rsid w:val="00202BAE"/>
    <w:rsid w:val="00206640"/>
    <w:rsid w:val="00206C84"/>
    <w:rsid w:val="00214958"/>
    <w:rsid w:val="00225C3F"/>
    <w:rsid w:val="002545A0"/>
    <w:rsid w:val="002749F1"/>
    <w:rsid w:val="00281B7D"/>
    <w:rsid w:val="00285B53"/>
    <w:rsid w:val="00292512"/>
    <w:rsid w:val="002944F0"/>
    <w:rsid w:val="002B3191"/>
    <w:rsid w:val="002E5B76"/>
    <w:rsid w:val="002F274E"/>
    <w:rsid w:val="002F4A29"/>
    <w:rsid w:val="00300464"/>
    <w:rsid w:val="00312DC3"/>
    <w:rsid w:val="00322548"/>
    <w:rsid w:val="00362A5C"/>
    <w:rsid w:val="00370270"/>
    <w:rsid w:val="00382E8B"/>
    <w:rsid w:val="003844E4"/>
    <w:rsid w:val="003B4673"/>
    <w:rsid w:val="003B52BD"/>
    <w:rsid w:val="003C72C7"/>
    <w:rsid w:val="003D5D44"/>
    <w:rsid w:val="003D61A0"/>
    <w:rsid w:val="003F04AF"/>
    <w:rsid w:val="003F0D10"/>
    <w:rsid w:val="0041307F"/>
    <w:rsid w:val="00424616"/>
    <w:rsid w:val="00434A5E"/>
    <w:rsid w:val="00455977"/>
    <w:rsid w:val="00455ED7"/>
    <w:rsid w:val="00457FFB"/>
    <w:rsid w:val="00460516"/>
    <w:rsid w:val="00460757"/>
    <w:rsid w:val="004653A0"/>
    <w:rsid w:val="00471E01"/>
    <w:rsid w:val="00491F75"/>
    <w:rsid w:val="0049617C"/>
    <w:rsid w:val="00496CA3"/>
    <w:rsid w:val="004A0125"/>
    <w:rsid w:val="004A503B"/>
    <w:rsid w:val="004B31C6"/>
    <w:rsid w:val="004D30EF"/>
    <w:rsid w:val="004D4ABA"/>
    <w:rsid w:val="004F3434"/>
    <w:rsid w:val="004F474E"/>
    <w:rsid w:val="004F694F"/>
    <w:rsid w:val="00521423"/>
    <w:rsid w:val="00525636"/>
    <w:rsid w:val="00532816"/>
    <w:rsid w:val="00543152"/>
    <w:rsid w:val="00544E77"/>
    <w:rsid w:val="00546E28"/>
    <w:rsid w:val="00552842"/>
    <w:rsid w:val="00552E31"/>
    <w:rsid w:val="0055676E"/>
    <w:rsid w:val="0056013A"/>
    <w:rsid w:val="00570DA5"/>
    <w:rsid w:val="00570E50"/>
    <w:rsid w:val="005B6397"/>
    <w:rsid w:val="005E0DE2"/>
    <w:rsid w:val="005F3A28"/>
    <w:rsid w:val="0061059B"/>
    <w:rsid w:val="00617A93"/>
    <w:rsid w:val="00672A1F"/>
    <w:rsid w:val="00677F6D"/>
    <w:rsid w:val="00681CFC"/>
    <w:rsid w:val="0068530A"/>
    <w:rsid w:val="00687EEA"/>
    <w:rsid w:val="0069048E"/>
    <w:rsid w:val="00694091"/>
    <w:rsid w:val="006A289A"/>
    <w:rsid w:val="006A797C"/>
    <w:rsid w:val="006F7CF1"/>
    <w:rsid w:val="00704650"/>
    <w:rsid w:val="007051A3"/>
    <w:rsid w:val="007125CA"/>
    <w:rsid w:val="00723B13"/>
    <w:rsid w:val="0072463C"/>
    <w:rsid w:val="00736E69"/>
    <w:rsid w:val="00746532"/>
    <w:rsid w:val="007A5F80"/>
    <w:rsid w:val="007A646F"/>
    <w:rsid w:val="007A64FD"/>
    <w:rsid w:val="007D31CD"/>
    <w:rsid w:val="007D6606"/>
    <w:rsid w:val="007E529C"/>
    <w:rsid w:val="007F2B54"/>
    <w:rsid w:val="00817F60"/>
    <w:rsid w:val="008261DA"/>
    <w:rsid w:val="00840EA3"/>
    <w:rsid w:val="00850D1F"/>
    <w:rsid w:val="00867275"/>
    <w:rsid w:val="00872EAE"/>
    <w:rsid w:val="00892874"/>
    <w:rsid w:val="008B76B8"/>
    <w:rsid w:val="008C1134"/>
    <w:rsid w:val="008F74A2"/>
    <w:rsid w:val="00905FF3"/>
    <w:rsid w:val="00915B1B"/>
    <w:rsid w:val="00935E25"/>
    <w:rsid w:val="00945245"/>
    <w:rsid w:val="00946AD0"/>
    <w:rsid w:val="00952A59"/>
    <w:rsid w:val="00963E30"/>
    <w:rsid w:val="00974994"/>
    <w:rsid w:val="009A2717"/>
    <w:rsid w:val="009C0C70"/>
    <w:rsid w:val="009C4944"/>
    <w:rsid w:val="009D2F3E"/>
    <w:rsid w:val="009D4DF7"/>
    <w:rsid w:val="009F4429"/>
    <w:rsid w:val="009F7DA2"/>
    <w:rsid w:val="00A217B7"/>
    <w:rsid w:val="00A64B94"/>
    <w:rsid w:val="00A82CF3"/>
    <w:rsid w:val="00AA076B"/>
    <w:rsid w:val="00AA2FCD"/>
    <w:rsid w:val="00AA5DE4"/>
    <w:rsid w:val="00AB4CDD"/>
    <w:rsid w:val="00AC4CF5"/>
    <w:rsid w:val="00AF0FE1"/>
    <w:rsid w:val="00AF22AC"/>
    <w:rsid w:val="00AF4710"/>
    <w:rsid w:val="00B03CF2"/>
    <w:rsid w:val="00B178FF"/>
    <w:rsid w:val="00B17979"/>
    <w:rsid w:val="00B3488D"/>
    <w:rsid w:val="00B45C32"/>
    <w:rsid w:val="00B5154E"/>
    <w:rsid w:val="00B6093B"/>
    <w:rsid w:val="00B70BBD"/>
    <w:rsid w:val="00B85591"/>
    <w:rsid w:val="00B95E18"/>
    <w:rsid w:val="00B969C5"/>
    <w:rsid w:val="00BA62A1"/>
    <w:rsid w:val="00BB4E46"/>
    <w:rsid w:val="00BF179B"/>
    <w:rsid w:val="00BF20AA"/>
    <w:rsid w:val="00C14E22"/>
    <w:rsid w:val="00C27AC0"/>
    <w:rsid w:val="00C3315D"/>
    <w:rsid w:val="00C564D9"/>
    <w:rsid w:val="00C609BB"/>
    <w:rsid w:val="00C708B1"/>
    <w:rsid w:val="00C71F6F"/>
    <w:rsid w:val="00C92A3C"/>
    <w:rsid w:val="00CA3BC9"/>
    <w:rsid w:val="00CA57F7"/>
    <w:rsid w:val="00CB27FC"/>
    <w:rsid w:val="00CC2130"/>
    <w:rsid w:val="00CE27F6"/>
    <w:rsid w:val="00CE693E"/>
    <w:rsid w:val="00CF2F76"/>
    <w:rsid w:val="00D01558"/>
    <w:rsid w:val="00D250FF"/>
    <w:rsid w:val="00D2529F"/>
    <w:rsid w:val="00D3149B"/>
    <w:rsid w:val="00D33313"/>
    <w:rsid w:val="00D36114"/>
    <w:rsid w:val="00D55D57"/>
    <w:rsid w:val="00D55D76"/>
    <w:rsid w:val="00D63321"/>
    <w:rsid w:val="00D6411D"/>
    <w:rsid w:val="00D646FC"/>
    <w:rsid w:val="00D7417B"/>
    <w:rsid w:val="00D77608"/>
    <w:rsid w:val="00D80EB8"/>
    <w:rsid w:val="00D9534F"/>
    <w:rsid w:val="00DA4835"/>
    <w:rsid w:val="00DC2194"/>
    <w:rsid w:val="00DC76A3"/>
    <w:rsid w:val="00DD2D80"/>
    <w:rsid w:val="00DE2813"/>
    <w:rsid w:val="00DF671C"/>
    <w:rsid w:val="00DF68D6"/>
    <w:rsid w:val="00E119BA"/>
    <w:rsid w:val="00E1417A"/>
    <w:rsid w:val="00E14BF8"/>
    <w:rsid w:val="00E1743E"/>
    <w:rsid w:val="00E37A18"/>
    <w:rsid w:val="00E4132E"/>
    <w:rsid w:val="00E43FE5"/>
    <w:rsid w:val="00E47E2A"/>
    <w:rsid w:val="00E61062"/>
    <w:rsid w:val="00E62E51"/>
    <w:rsid w:val="00E85412"/>
    <w:rsid w:val="00EB5C1F"/>
    <w:rsid w:val="00EC37AA"/>
    <w:rsid w:val="00EC6794"/>
    <w:rsid w:val="00EE2B22"/>
    <w:rsid w:val="00F05ADF"/>
    <w:rsid w:val="00F20FB7"/>
    <w:rsid w:val="00F35086"/>
    <w:rsid w:val="00F35226"/>
    <w:rsid w:val="00F435E6"/>
    <w:rsid w:val="00F52F62"/>
    <w:rsid w:val="00F83D1F"/>
    <w:rsid w:val="00F932DD"/>
    <w:rsid w:val="00F9779F"/>
    <w:rsid w:val="00FA3D1B"/>
    <w:rsid w:val="00FA490F"/>
    <w:rsid w:val="00FA7554"/>
    <w:rsid w:val="00FE4049"/>
    <w:rsid w:val="00FF5836"/>
    <w:rsid w:val="00FF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51DD8"/>
  <w15:docId w15:val="{1967EDFC-3025-4F74-B950-29267FF30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2B5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4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sper</cp:lastModifiedBy>
  <cp:revision>103</cp:revision>
  <dcterms:created xsi:type="dcterms:W3CDTF">2021-10-06T10:00:00Z</dcterms:created>
  <dcterms:modified xsi:type="dcterms:W3CDTF">2022-02-24T06:52:00Z</dcterms:modified>
</cp:coreProperties>
</file>